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3, </w:t>
      </w:r>
      <w:r>
        <w:t xml:space="preserve">13 March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90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ets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945F6" w:rsidRDefault="00F945F6" w:rsidP="00F945F6">
      <w:pPr>
        <w:pStyle w:val="FirstParagraph"/>
      </w:pPr>
      <w:r>
        <w:t>143.  March 13, 1711.</w:t>
      </w:r>
      <w:r>
        <w:rPr>
          <w:rStyle w:val="FootnoteReference"/>
        </w:rPr>
        <w:footnoteReference w:id="3"/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F945F6" w:rsidRDefault="00F945F6" w:rsidP="00F945F6">
      <w:pPr>
        <w:pStyle w:val="OriginalText"/>
        <w:rPr>
          <w:sz w:val="21"/>
          <w:szCs w:val="21"/>
        </w:rPr>
      </w:pP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[roed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[elis] beets 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mb[urg] d[en] 13 Maa</w:t>
      </w:r>
      <w:r>
        <w:rPr>
          <w:rStyle w:val="Italics"/>
          <w:sz w:val="21"/>
          <w:szCs w:val="21"/>
        </w:rPr>
        <w:t>rt a[nno] 1711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de broeder!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ij is opgedraagen aan VE[de]l[e] te oversenden dese inleggen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jschrifte, daarvan ons de origieneele sijn gecommuni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ert van den Heer Envoije van Pruijssen.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gemeene meeninge gaat daarheen, dat ons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uÿt switserlant geen beetere gelegent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t sulle[n] cunne[n] crijgen, als in het gebiet van syn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eit] van Pruijssen, hij Envoije recommandeert on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dat we bij voorraat soude[n] opstelle[n] hoedanig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matters to negotiate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oorregte en Previlegie dat men soude wille[n] bedingen,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’ welck wel insonderheÿt van costÿ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sal diene[n] opgestel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worden, en aan de switserse broederen voor af gecommu-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eert te worden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, Jan Elia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Elias Munster heeft by voorraa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inleggende opgestelt, en wort ter Correctie van d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nde[n] haar beter oordeel gecommuniceert, daar is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selve wel wat te verbeetere[n] overgebleev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ij sÿn geinformeert dat we niet moete[n] Tracteere[n] al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 het gecontracteerde een Konincklycke genade wa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dat het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contract w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tract moet sÿn, waar bij den Koninck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gh verbint &amp; verpligt, &amp; daar van wiert dese reede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ven, dat bij de Westphaalse Vreede, by den Kys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dongen wier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e exercitie van de Protest[antse] religie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nder de woorde, Van uyt Kyserlycke genade toegestaa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aan ’t kijserlijcke hoff ingevolge is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ÿtgelegt, dat een genade is, en is geen schuldigheyt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uyt genade toegestaan is een gunst, die can in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rocke[n] worde[n], sonder onregt of qualijck te doen.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ijve na vrindelijcke groetenis VE[dele] toegene[gen] Broeder</w:t>
      </w:r>
    </w:p>
    <w:p w:rsidR="00F945F6" w:rsidRDefault="00F945F6" w:rsidP="00F945F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Jan, of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Beets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945F6" w:rsidRDefault="00F945F6" w:rsidP="00F945F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3</w:t>
      </w:r>
      <w:r>
        <w:tab/>
      </w:r>
      <w:r>
        <w:rPr>
          <w:rStyle w:val="FootnoteReference"/>
        </w:rPr>
        <w:tab/>
      </w:r>
      <w:r>
        <w:t xml:space="preserve">This document is A 1320 from the De Hoop Scheffer </w:t>
      </w:r>
      <w:r>
        <w:rPr>
          <w:rStyle w:val="Italics"/>
        </w:rPr>
        <w:t>Inventaris</w:t>
      </w:r>
      <w:r>
        <w:t xml:space="preserve">.  </w:t>
      </w:r>
    </w:p>
    <w:p w:rsidR="00F945F6" w:rsidRDefault="00F945F6" w:rsidP="00F945F6">
      <w:pPr>
        <w:pStyle w:val="FootnoteText"/>
      </w:pPr>
    </w:p>
  </w:footnote>
  <w:footnote w:id="4">
    <w:p w:rsidR="00F945F6" w:rsidRDefault="00F945F6" w:rsidP="00F945F6">
      <w:pPr>
        <w:pStyle w:val="Footnote-OneDigit"/>
      </w:pPr>
      <w:r>
        <w:rPr>
          <w:vertAlign w:val="superscript"/>
        </w:rPr>
        <w:footnoteRef/>
      </w:r>
      <w:r>
        <w:tab/>
        <w:t>“ten uwent,” “at your place.”</w:t>
      </w:r>
    </w:p>
    <w:p w:rsidR="00F945F6" w:rsidRDefault="00F945F6" w:rsidP="00F945F6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945F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945F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945F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945F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945F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945F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945F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